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E652" w14:textId="1680C1CE" w:rsidR="00B55114" w:rsidRDefault="00D20443" w:rsidP="00D20443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Practical </w:t>
      </w:r>
      <w:r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D20443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EA18A0">
        <w:rPr>
          <w:rFonts w:ascii="Times New Roman" w:hAnsi="Times New Roman" w:cs="Times New Roman"/>
          <w:b/>
          <w:bCs/>
          <w:sz w:val="36"/>
          <w:szCs w:val="36"/>
        </w:rPr>
        <w:t>3</w:t>
      </w:r>
    </w:p>
    <w:p w14:paraId="2CC0E289" w14:textId="664EFDED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AIM:</w:t>
      </w:r>
      <w:r w:rsidR="00FB701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FB7012" w:rsidRPr="00FB7012">
        <w:rPr>
          <w:rFonts w:ascii="Times New Roman" w:hAnsi="Times New Roman" w:cs="Times New Roman"/>
          <w:b/>
          <w:bCs/>
          <w:sz w:val="24"/>
          <w:szCs w:val="24"/>
        </w:rPr>
        <w:t>Print prime Numbers up to given value in the input box</w:t>
      </w:r>
    </w:p>
    <w:p w14:paraId="0E1C1937" w14:textId="5C76DD9B" w:rsidR="0021201D" w:rsidRDefault="00D20443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529BC3F4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B7012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FB7012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FB701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FB7012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B9447A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FB7012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FB701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FB701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FB7012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A84D82F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45665113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141231E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hars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UTF-8"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AECE7E0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http-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equiv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X-UA-Compatible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IE=edge"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D885C23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nam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viewport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width=device-width, initial-scale=1.0"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3436EE6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Document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D0252A2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D28EBF7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35F137C6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1F586FE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inpu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typ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text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number</w:t>
      </w:r>
      <w:proofErr w:type="spell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3486C81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press</w:t>
      </w:r>
      <w:proofErr w:type="spell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C776D7A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        print</w:t>
      </w:r>
    </w:p>
    <w:p w14:paraId="1CAFBF48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D49FE75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p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print</w:t>
      </w:r>
      <w:proofErr w:type="spell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&lt;/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p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AB3850D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src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./prime.js"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&lt;/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404268E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E47DF76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2654B5D1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tml</w:t>
      </w:r>
      <w:r w:rsidRPr="00FB7012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7205907" w14:textId="40B231CA" w:rsidR="00FB7012" w:rsidRDefault="00FB7012" w:rsidP="00D20443">
      <w:pPr>
        <w:rPr>
          <w:rFonts w:ascii="Times New Roman" w:hAnsi="Times New Roman" w:cs="Times New Roman"/>
          <w:b/>
          <w:bCs/>
        </w:rPr>
      </w:pPr>
    </w:p>
    <w:p w14:paraId="0F2CF7EA" w14:textId="4B2F8434" w:rsidR="00FB7012" w:rsidRDefault="00FB7012" w:rsidP="00D20443">
      <w:pPr>
        <w:rPr>
          <w:rFonts w:ascii="Times New Roman" w:hAnsi="Times New Roman" w:cs="Times New Roman"/>
          <w:b/>
          <w:bCs/>
        </w:rPr>
      </w:pPr>
    </w:p>
    <w:p w14:paraId="78EFA191" w14:textId="77777777" w:rsidR="00FB7012" w:rsidRDefault="00FB7012" w:rsidP="00D20443">
      <w:pPr>
        <w:rPr>
          <w:rFonts w:ascii="Times New Roman" w:hAnsi="Times New Roman" w:cs="Times New Roman"/>
          <w:b/>
          <w:bCs/>
        </w:rPr>
      </w:pPr>
    </w:p>
    <w:p w14:paraId="0B8A4E87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proofErr w:type="spellStart"/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print_prime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functio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() {</w:t>
      </w:r>
    </w:p>
    <w:p w14:paraId="53F3420C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proofErr w:type="spellStart"/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const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4FC1FF"/>
          <w:sz w:val="24"/>
          <w:szCs w:val="24"/>
          <w:lang w:val="en-IN" w:eastAsia="en-IN"/>
        </w:rPr>
        <w:t>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proofErr w:type="spellStart"/>
      <w:proofErr w:type="gram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documen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getElementById</w:t>
      </w:r>
      <w:proofErr w:type="spellEnd"/>
      <w:proofErr w:type="gram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number</w:t>
      </w:r>
      <w:proofErr w:type="spell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.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valu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;</w:t>
      </w:r>
    </w:p>
    <w:p w14:paraId="36399842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C586C0"/>
          <w:sz w:val="24"/>
          <w:szCs w:val="24"/>
          <w:lang w:val="en-IN" w:eastAsia="en-IN"/>
        </w:rPr>
        <w:t>if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(</w:t>
      </w:r>
      <w:proofErr w:type="spellStart"/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isNaN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FB7012">
        <w:rPr>
          <w:rFonts w:ascii="Consolas" w:eastAsia="Times New Roman" w:hAnsi="Consolas" w:cs="Times New Roman"/>
          <w:color w:val="4FC1FF"/>
          <w:sz w:val="24"/>
          <w:szCs w:val="24"/>
          <w:lang w:val="en-IN" w:eastAsia="en-IN"/>
        </w:rPr>
        <w:t>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) {</w:t>
      </w:r>
    </w:p>
    <w:p w14:paraId="5A92E3E8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proofErr w:type="spellStart"/>
      <w:proofErr w:type="gram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documen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getElementById</w:t>
      </w:r>
      <w:proofErr w:type="spellEnd"/>
      <w:proofErr w:type="gram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number</w:t>
      </w:r>
      <w:proofErr w:type="spell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.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valu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null</w:t>
      </w:r>
    </w:p>
    <w:p w14:paraId="503E2381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proofErr w:type="gramStart"/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aler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proofErr w:type="gram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Invalid Input!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;</w:t>
      </w:r>
    </w:p>
    <w:p w14:paraId="7AE4FF1A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FB7012">
        <w:rPr>
          <w:rFonts w:ascii="Consolas" w:eastAsia="Times New Roman" w:hAnsi="Consolas" w:cs="Times New Roman"/>
          <w:color w:val="C586C0"/>
          <w:sz w:val="24"/>
          <w:szCs w:val="24"/>
          <w:lang w:val="en-IN" w:eastAsia="en-IN"/>
        </w:rPr>
        <w:t>retur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;</w:t>
      </w:r>
    </w:p>
    <w:p w14:paraId="3E1B7039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    }</w:t>
      </w:r>
    </w:p>
    <w:p w14:paraId="3DAD0436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lis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[]</w:t>
      </w:r>
    </w:p>
    <w:p w14:paraId="31876CBA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ns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[];</w:t>
      </w:r>
    </w:p>
    <w:p w14:paraId="3362DEA2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FB7012">
        <w:rPr>
          <w:rFonts w:ascii="Consolas" w:eastAsia="Times New Roman" w:hAnsi="Consolas" w:cs="Times New Roman"/>
          <w:color w:val="C586C0"/>
          <w:sz w:val="24"/>
          <w:szCs w:val="24"/>
          <w:lang w:val="en-IN" w:eastAsia="en-IN"/>
        </w:rPr>
        <w:t>for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(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FB7012">
        <w:rPr>
          <w:rFonts w:ascii="Consolas" w:eastAsia="Times New Roman" w:hAnsi="Consolas" w:cs="Times New Roman"/>
          <w:color w:val="B5CEA8"/>
          <w:sz w:val="24"/>
          <w:szCs w:val="24"/>
          <w:lang w:val="en-IN" w:eastAsia="en-IN"/>
        </w:rPr>
        <w:t>0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;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&lt;= </w:t>
      </w:r>
      <w:r w:rsidRPr="00FB7012">
        <w:rPr>
          <w:rFonts w:ascii="Consolas" w:eastAsia="Times New Roman" w:hAnsi="Consolas" w:cs="Times New Roman"/>
          <w:color w:val="4FC1FF"/>
          <w:sz w:val="24"/>
          <w:szCs w:val="24"/>
          <w:lang w:val="en-IN" w:eastAsia="en-IN"/>
        </w:rPr>
        <w:t>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;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++) {</w:t>
      </w:r>
    </w:p>
    <w:p w14:paraId="7303B621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proofErr w:type="spellStart"/>
      <w:proofErr w:type="gram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lis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push</w:t>
      </w:r>
      <w:proofErr w:type="spellEnd"/>
      <w:proofErr w:type="gram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fals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;</w:t>
      </w:r>
    </w:p>
    <w:p w14:paraId="706F028D" w14:textId="70928515" w:rsid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    }</w:t>
      </w:r>
    </w:p>
    <w:p w14:paraId="400874BC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6DC1D115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lastRenderedPageBreak/>
        <w:t xml:space="preserve">    </w:t>
      </w:r>
      <w:r w:rsidRPr="00FB7012">
        <w:rPr>
          <w:rFonts w:ascii="Consolas" w:eastAsia="Times New Roman" w:hAnsi="Consolas" w:cs="Times New Roman"/>
          <w:color w:val="C586C0"/>
          <w:sz w:val="24"/>
          <w:szCs w:val="24"/>
          <w:lang w:val="en-IN" w:eastAsia="en-IN"/>
        </w:rPr>
        <w:t>for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(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FB7012">
        <w:rPr>
          <w:rFonts w:ascii="Consolas" w:eastAsia="Times New Roman" w:hAnsi="Consolas" w:cs="Times New Roman"/>
          <w:color w:val="B5CEA8"/>
          <w:sz w:val="24"/>
          <w:szCs w:val="24"/>
          <w:lang w:val="en-IN" w:eastAsia="en-IN"/>
        </w:rPr>
        <w:t>2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;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&lt;= </w:t>
      </w:r>
      <w:r w:rsidRPr="00FB7012">
        <w:rPr>
          <w:rFonts w:ascii="Consolas" w:eastAsia="Times New Roman" w:hAnsi="Consolas" w:cs="Times New Roman"/>
          <w:color w:val="4FC1FF"/>
          <w:sz w:val="24"/>
          <w:szCs w:val="24"/>
          <w:lang w:val="en-IN" w:eastAsia="en-IN"/>
        </w:rPr>
        <w:t>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;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++) {</w:t>
      </w:r>
    </w:p>
    <w:p w14:paraId="3F7F0831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</w:t>
      </w:r>
      <w:r w:rsidRPr="00FB7012">
        <w:rPr>
          <w:rFonts w:ascii="Consolas" w:eastAsia="Times New Roman" w:hAnsi="Consolas" w:cs="Times New Roman"/>
          <w:color w:val="C586C0"/>
          <w:sz w:val="24"/>
          <w:szCs w:val="24"/>
          <w:lang w:val="en-IN" w:eastAsia="en-IN"/>
        </w:rPr>
        <w:t>if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(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lis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[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] == 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fals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 {</w:t>
      </w:r>
    </w:p>
    <w:p w14:paraId="076A197E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proofErr w:type="spellStart"/>
      <w:proofErr w:type="gram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ns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push</w:t>
      </w:r>
      <w:proofErr w:type="spellEnd"/>
      <w:proofErr w:type="gram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;</w:t>
      </w:r>
    </w:p>
    <w:p w14:paraId="0C60BA83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+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;</w:t>
      </w:r>
    </w:p>
    <w:p w14:paraId="75DFEEDB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</w:t>
      </w:r>
      <w:r w:rsidRPr="00FB7012">
        <w:rPr>
          <w:rFonts w:ascii="Consolas" w:eastAsia="Times New Roman" w:hAnsi="Consolas" w:cs="Times New Roman"/>
          <w:color w:val="C586C0"/>
          <w:sz w:val="24"/>
          <w:szCs w:val="24"/>
          <w:lang w:val="en-IN" w:eastAsia="en-IN"/>
        </w:rPr>
        <w:t>whil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(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&lt;= </w:t>
      </w:r>
      <w:r w:rsidRPr="00FB7012">
        <w:rPr>
          <w:rFonts w:ascii="Consolas" w:eastAsia="Times New Roman" w:hAnsi="Consolas" w:cs="Times New Roman"/>
          <w:color w:val="4FC1FF"/>
          <w:sz w:val="24"/>
          <w:szCs w:val="24"/>
          <w:lang w:val="en-IN" w:eastAsia="en-IN"/>
        </w:rPr>
        <w:t>N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 {</w:t>
      </w:r>
    </w:p>
    <w:p w14:paraId="2ADB3B66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   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lis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[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] = </w:t>
      </w: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rue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;</w:t>
      </w:r>
    </w:p>
    <w:p w14:paraId="37828B00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           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+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;</w:t>
      </w:r>
    </w:p>
    <w:p w14:paraId="261B5BC3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            }</w:t>
      </w:r>
    </w:p>
    <w:p w14:paraId="029C1CBD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        }</w:t>
      </w:r>
    </w:p>
    <w:p w14:paraId="3A072A6B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    }</w:t>
      </w:r>
    </w:p>
    <w:p w14:paraId="3FF327B6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proofErr w:type="spellStart"/>
      <w:proofErr w:type="gram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documen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getElementById</w:t>
      </w:r>
      <w:proofErr w:type="spellEnd"/>
      <w:proofErr w:type="gram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print</w:t>
      </w:r>
      <w:proofErr w:type="spell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.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nnerHTML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proofErr w:type="spell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ans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toString</w:t>
      </w:r>
      <w:proofErr w:type="spell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);</w:t>
      </w:r>
    </w:p>
    <w:p w14:paraId="6E473D9E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}</w:t>
      </w:r>
    </w:p>
    <w:p w14:paraId="3E13C1B2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16FAA7B4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FB7012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le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bu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= </w:t>
      </w:r>
      <w:proofErr w:type="spellStart"/>
      <w:proofErr w:type="gram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documen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getElementById</w:t>
      </w:r>
      <w:proofErr w:type="spellEnd"/>
      <w:proofErr w:type="gram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press</w:t>
      </w:r>
      <w:proofErr w:type="spellEnd"/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);</w:t>
      </w:r>
    </w:p>
    <w:p w14:paraId="2900564B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0CFB540A" w14:textId="77777777" w:rsidR="00FB7012" w:rsidRPr="00FB7012" w:rsidRDefault="00FB7012" w:rsidP="00FB701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proofErr w:type="spellStart"/>
      <w:proofErr w:type="gramStart"/>
      <w:r w:rsidRPr="00FB7012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but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.</w:t>
      </w:r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addEventListener</w:t>
      </w:r>
      <w:proofErr w:type="spellEnd"/>
      <w:proofErr w:type="gramEnd"/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(</w:t>
      </w:r>
      <w:r w:rsidRPr="00FB7012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click"</w:t>
      </w:r>
      <w:r w:rsidRPr="00FB7012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, </w:t>
      </w:r>
      <w:proofErr w:type="spellStart"/>
      <w:r w:rsidRPr="00FB7012">
        <w:rPr>
          <w:rFonts w:ascii="Consolas" w:eastAsia="Times New Roman" w:hAnsi="Consolas" w:cs="Times New Roman"/>
          <w:color w:val="DCDCAA"/>
          <w:sz w:val="24"/>
          <w:szCs w:val="24"/>
          <w:lang w:val="en-IN" w:eastAsia="en-IN"/>
        </w:rPr>
        <w:t>pri</w:t>
      </w:r>
      <w:r w:rsidRPr="00FB7012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nt_prime</w:t>
      </w:r>
      <w:proofErr w:type="spellEnd"/>
      <w:r w:rsidRPr="00FB7012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381914E" w14:textId="77777777" w:rsidR="00FB7012" w:rsidRPr="00FB7012" w:rsidRDefault="00FB7012" w:rsidP="00D20443">
      <w:pPr>
        <w:rPr>
          <w:rFonts w:ascii="Times New Roman" w:hAnsi="Times New Roman" w:cs="Times New Roman"/>
          <w:b/>
          <w:bCs/>
        </w:rPr>
      </w:pPr>
    </w:p>
    <w:p w14:paraId="747001B0" w14:textId="1F731EC0" w:rsidR="00D20443" w:rsidRDefault="00D20443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>Output:</w:t>
      </w:r>
      <w:r w:rsidR="00FB7012"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 </w:t>
      </w:r>
    </w:p>
    <w:p w14:paraId="1E6F660C" w14:textId="0A952B88" w:rsidR="00FB7012" w:rsidRDefault="00FB7012" w:rsidP="00FB7012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FB7012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4D085B2A" wp14:editId="6DA268A3">
            <wp:extent cx="4301490" cy="1439983"/>
            <wp:effectExtent l="0" t="0" r="381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15489" cy="1444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3ACB1" w14:textId="3D4FD454" w:rsidR="00FB7012" w:rsidRDefault="00FB7012" w:rsidP="00FB7012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FB7012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3A9168F7" wp14:editId="7774AC63">
            <wp:extent cx="5772956" cy="9335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CF822" w14:textId="104F0E09" w:rsidR="00FB7012" w:rsidRDefault="00FB7012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3DA3960" w14:textId="25D7E401" w:rsidR="00BE15D0" w:rsidRDefault="00BE15D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6652C2D1" w14:textId="1008BE92" w:rsidR="00BE15D0" w:rsidRDefault="00BE15D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A839712" w14:textId="65475192" w:rsidR="00BE15D0" w:rsidRDefault="00BE15D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C114B8A" w14:textId="3E8BF6DA" w:rsidR="00BE15D0" w:rsidRDefault="00BE15D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A89DDA4" w14:textId="3608AB41" w:rsidR="00BE15D0" w:rsidRDefault="00BE15D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59EABD1" w14:textId="77777777" w:rsidR="00BE15D0" w:rsidRDefault="00BE15D0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323095C" w14:textId="572F7A84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Pr="00FB7012">
        <w:t xml:space="preserve"> </w:t>
      </w:r>
      <w:r w:rsidRPr="00FB7012">
        <w:rPr>
          <w:rFonts w:ascii="Times New Roman" w:hAnsi="Times New Roman" w:cs="Times New Roman"/>
          <w:b/>
          <w:bCs/>
          <w:sz w:val="24"/>
          <w:szCs w:val="24"/>
        </w:rPr>
        <w:t>Write Script to reverse the given input string</w:t>
      </w:r>
    </w:p>
    <w:p w14:paraId="222B1166" w14:textId="3332242E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22BB501F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!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DOCTYPE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html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6FD8CDB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tml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lang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en</w:t>
      </w:r>
      <w:proofErr w:type="spellEnd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8116DFF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5FB5B191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5869F106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harset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UTF-8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73505BDA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http-</w:t>
      </w:r>
      <w:proofErr w:type="spellStart"/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equiv</w:t>
      </w:r>
      <w:proofErr w:type="spellEnd"/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X-UA-Compatible"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IE=edge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CE0B0E1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meta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name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viewport"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content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width=device-width, initial-scale=1.0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02EE9D28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Document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title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70FACEC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ead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4F69A5B7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23072F01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65A304D0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input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type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text"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number</w:t>
      </w:r>
      <w:proofErr w:type="spellEnd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9FC9C65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press</w:t>
      </w:r>
      <w:proofErr w:type="spellEnd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B0899B2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        print</w:t>
      </w:r>
    </w:p>
    <w:p w14:paraId="03FD14B0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utton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1F0F614E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p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id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proofErr w:type="spellStart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id_print</w:t>
      </w:r>
      <w:proofErr w:type="spellEnd"/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&lt;/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p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C14BE1C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 xml:space="preserve"> </w:t>
      </w:r>
      <w:proofErr w:type="spellStart"/>
      <w:r w:rsidRPr="00BE15D0">
        <w:rPr>
          <w:rFonts w:ascii="Consolas" w:eastAsia="Times New Roman" w:hAnsi="Consolas" w:cs="Times New Roman"/>
          <w:color w:val="9CDCFE"/>
          <w:sz w:val="24"/>
          <w:szCs w:val="24"/>
          <w:lang w:val="en-IN" w:eastAsia="en-IN"/>
        </w:rPr>
        <w:t>src</w:t>
      </w:r>
      <w:proofErr w:type="spellEnd"/>
      <w:r w:rsidRPr="00BE15D0"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  <w:t>=</w:t>
      </w:r>
      <w:r w:rsidRPr="00BE15D0">
        <w:rPr>
          <w:rFonts w:ascii="Consolas" w:eastAsia="Times New Roman" w:hAnsi="Consolas" w:cs="Times New Roman"/>
          <w:color w:val="CE9178"/>
          <w:sz w:val="24"/>
          <w:szCs w:val="24"/>
          <w:lang w:val="en-IN" w:eastAsia="en-IN"/>
        </w:rPr>
        <w:t>"./reverse.js"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&lt;/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script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32CE0AAB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body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57C1B70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4"/>
          <w:lang w:val="en-IN" w:eastAsia="en-IN"/>
        </w:rPr>
      </w:pPr>
    </w:p>
    <w:p w14:paraId="49BBC6AF" w14:textId="43C20A41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</w:pP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lt;/</w:t>
      </w:r>
      <w:r w:rsidRPr="00BE15D0">
        <w:rPr>
          <w:rFonts w:ascii="Consolas" w:eastAsia="Times New Roman" w:hAnsi="Consolas" w:cs="Times New Roman"/>
          <w:color w:val="569CD6"/>
          <w:sz w:val="24"/>
          <w:szCs w:val="24"/>
          <w:lang w:val="en-IN" w:eastAsia="en-IN"/>
        </w:rPr>
        <w:t>html</w:t>
      </w:r>
      <w:r w:rsidRPr="00BE15D0">
        <w:rPr>
          <w:rFonts w:ascii="Consolas" w:eastAsia="Times New Roman" w:hAnsi="Consolas" w:cs="Times New Roman"/>
          <w:color w:val="808080"/>
          <w:sz w:val="24"/>
          <w:szCs w:val="24"/>
          <w:lang w:val="en-IN" w:eastAsia="en-IN"/>
        </w:rPr>
        <w:t>&gt;</w:t>
      </w:r>
    </w:p>
    <w:p w14:paraId="25A2B57B" w14:textId="061041EC" w:rsidR="00BE15D0" w:rsidRDefault="00BE15D0" w:rsidP="00FB7012">
      <w:pPr>
        <w:rPr>
          <w:rFonts w:ascii="Times New Roman" w:hAnsi="Times New Roman" w:cs="Times New Roman"/>
          <w:b/>
          <w:bCs/>
        </w:rPr>
      </w:pPr>
    </w:p>
    <w:p w14:paraId="38BDBA33" w14:textId="619D0A98" w:rsidR="00BE15D0" w:rsidRDefault="00BE15D0" w:rsidP="00FB7012">
      <w:pPr>
        <w:rPr>
          <w:rFonts w:ascii="Times New Roman" w:hAnsi="Times New Roman" w:cs="Times New Roman"/>
          <w:b/>
          <w:bCs/>
        </w:rPr>
      </w:pPr>
    </w:p>
    <w:p w14:paraId="63B1F63C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String</w:t>
      </w:r>
      <w:proofErr w:type="spell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BE15D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) {</w:t>
      </w:r>
    </w:p>
    <w:p w14:paraId="3D4055DB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Obj</w:t>
      </w:r>
      <w:proofErr w:type="spell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number</w:t>
      </w:r>
      <w:proofErr w:type="spellEnd"/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</w:t>
      </w:r>
    </w:p>
    <w:p w14:paraId="682A8846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Obj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proofErr w:type="spell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2BADDD7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// </w:t>
      </w:r>
      <w:proofErr w:type="spellStart"/>
      <w:r w:rsidRPr="00BE15D0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textObj.value</w:t>
      </w:r>
      <w:proofErr w:type="spellEnd"/>
      <w:r w:rsidRPr="00BE15D0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 = null;</w:t>
      </w:r>
    </w:p>
    <w:p w14:paraId="15DD56FA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BE15D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v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plit</w:t>
      </w:r>
      <w:proofErr w:type="spellEnd"/>
      <w:proofErr w:type="gram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'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.</w:t>
      </w:r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join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'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75E6E70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proofErr w:type="gram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print</w:t>
      </w:r>
      <w:proofErr w:type="spellEnd"/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spell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v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CBFB2AE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1367794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319655B6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F630500" w14:textId="7777777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BE15D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utton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press</w:t>
      </w:r>
      <w:proofErr w:type="spellEnd"/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4EA8456" w14:textId="523B2B57" w:rsidR="00BE15D0" w:rsidRPr="00BE15D0" w:rsidRDefault="00BE15D0" w:rsidP="00BE15D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proofErr w:type="spellStart"/>
      <w:proofErr w:type="gramStart"/>
      <w:r w:rsidRPr="00BE15D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utton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ddEventListener</w:t>
      </w:r>
      <w:proofErr w:type="spellEnd"/>
      <w:proofErr w:type="gram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BE15D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lick"</w:t>
      </w:r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proofErr w:type="spellStart"/>
      <w:r w:rsidRPr="00BE15D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reverseString</w:t>
      </w:r>
      <w:proofErr w:type="spellEnd"/>
      <w:r w:rsidRPr="00BE15D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0AC61C7" w14:textId="42FA93C1" w:rsidR="00BE15D0" w:rsidRDefault="00BE15D0" w:rsidP="00FB7012">
      <w:pPr>
        <w:rPr>
          <w:rFonts w:ascii="Times New Roman" w:hAnsi="Times New Roman" w:cs="Times New Roman"/>
          <w:b/>
          <w:bCs/>
        </w:rPr>
      </w:pPr>
    </w:p>
    <w:p w14:paraId="22032337" w14:textId="6D6AAF1F" w:rsidR="00BE15D0" w:rsidRDefault="00BE15D0" w:rsidP="00FB7012">
      <w:pPr>
        <w:rPr>
          <w:rFonts w:ascii="Times New Roman" w:hAnsi="Times New Roman" w:cs="Times New Roman"/>
          <w:b/>
          <w:bCs/>
        </w:rPr>
      </w:pPr>
    </w:p>
    <w:p w14:paraId="30CD36AB" w14:textId="4BB70215" w:rsidR="00BE15D0" w:rsidRDefault="00BE15D0" w:rsidP="00FB7012">
      <w:pPr>
        <w:rPr>
          <w:rFonts w:ascii="Times New Roman" w:hAnsi="Times New Roman" w:cs="Times New Roman"/>
          <w:b/>
          <w:bCs/>
        </w:rPr>
      </w:pPr>
    </w:p>
    <w:p w14:paraId="46D7AFCD" w14:textId="77777777" w:rsidR="00BE15D0" w:rsidRPr="00FB7012" w:rsidRDefault="00BE15D0" w:rsidP="00FB7012">
      <w:pPr>
        <w:rPr>
          <w:rFonts w:ascii="Times New Roman" w:hAnsi="Times New Roman" w:cs="Times New Roman"/>
          <w:b/>
          <w:bCs/>
        </w:rPr>
      </w:pPr>
    </w:p>
    <w:p w14:paraId="69473D02" w14:textId="393F98DE" w:rsidR="00FB7012" w:rsidRDefault="00FB7012" w:rsidP="00FB7012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lastRenderedPageBreak/>
        <w:t xml:space="preserve">Output: </w:t>
      </w:r>
    </w:p>
    <w:p w14:paraId="57D85331" w14:textId="4672A2CB" w:rsidR="00074D46" w:rsidRDefault="00074D46" w:rsidP="00074D46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074D46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2E2E200B" wp14:editId="3A9021EF">
            <wp:extent cx="2915057" cy="112410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E0CE9" w14:textId="77777777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062D2FD" w14:textId="77777777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64A0F21" w14:textId="77777777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5808A8A" w14:textId="47CAF70B" w:rsidR="00FB7012" w:rsidRDefault="00074D46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074D46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35B6EB2B" wp14:editId="45689F98">
            <wp:extent cx="2867425" cy="1133633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4403B" w14:textId="16D0EC1B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67FE8506" w14:textId="2A422061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5E103FA" w14:textId="64626662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DFEB244" w14:textId="1F09AD6D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14EF674" w14:textId="5D51A165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FA9970E" w14:textId="4814B520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D755993" w14:textId="79FA4B25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221B61E" w14:textId="32545120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67B90340" w14:textId="3FBEAB28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0B8EF82" w14:textId="21C8F6C4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5AF7AF2" w14:textId="280C632B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E452682" w14:textId="3DE34AC7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3B89061" w14:textId="6A87BC24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449A849" w14:textId="48C9F859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4F9E1FC" w14:textId="77777777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12404F0" w14:textId="5CBD2312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="00806A13" w:rsidRPr="00806A13">
        <w:t xml:space="preserve"> </w:t>
      </w:r>
      <w:r w:rsidR="00806A13" w:rsidRPr="00806A13">
        <w:rPr>
          <w:rFonts w:ascii="Times New Roman" w:hAnsi="Times New Roman" w:cs="Times New Roman"/>
          <w:b/>
          <w:bCs/>
          <w:sz w:val="24"/>
          <w:szCs w:val="24"/>
        </w:rPr>
        <w:t>Create Dynamic Multiplication Table using inputs</w:t>
      </w:r>
    </w:p>
    <w:p w14:paraId="1DDE494D" w14:textId="77C6E999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557F2D4F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AFA15FB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729EF56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ECF9613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CBD3CF4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2D8459D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quiv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DF3843C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224B05D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48EACF5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08E36A8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806A1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tabl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,</w:t>
      </w:r>
    </w:p>
    <w:p w14:paraId="0AD3840E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806A13">
        <w:rPr>
          <w:rFonts w:ascii="Consolas" w:eastAsia="Times New Roman" w:hAnsi="Consolas" w:cs="Times New Roman"/>
          <w:color w:val="D7BA7D"/>
          <w:sz w:val="21"/>
          <w:szCs w:val="21"/>
          <w:lang w:val="en-IN" w:eastAsia="en-IN"/>
        </w:rPr>
        <w:t>td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{</w:t>
      </w:r>
    </w:p>
    <w:p w14:paraId="6F7DC953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orde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806A1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px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solid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black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47A176DA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adding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: </w:t>
      </w:r>
      <w:r w:rsidRPr="00806A1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5px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18597339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3AA60602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yle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A19DE92" w14:textId="2DD90AD1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D7C7FC0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C3DB434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number</w:t>
      </w:r>
      <w:proofErr w:type="spellEnd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637055C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press</w:t>
      </w:r>
      <w:proofErr w:type="spellEnd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7D5656D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print</w:t>
      </w:r>
    </w:p>
    <w:p w14:paraId="40A0D99E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A5FD0C3" w14:textId="2AFC586D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8D89B7C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8D1CB4D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table.js"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24C4588" w14:textId="7A80B6C2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3145D54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806A13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FC5F347" w14:textId="1812D92A" w:rsidR="00806A13" w:rsidRDefault="00806A13" w:rsidP="00FB7012">
      <w:pPr>
        <w:rPr>
          <w:rFonts w:ascii="Times New Roman" w:hAnsi="Times New Roman" w:cs="Times New Roman"/>
          <w:b/>
          <w:bCs/>
        </w:rPr>
      </w:pPr>
    </w:p>
    <w:p w14:paraId="5EB66FA2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nnected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7E57F15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tabl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5A490B50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number</w:t>
      </w:r>
      <w:proofErr w:type="spellEnd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F43EF3A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C3D64E1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tbody</w:t>
      </w:r>
      <w:proofErr w:type="spellEnd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4A53D94A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DC3C5A6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2A823C03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806A13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806A1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) {</w:t>
      </w:r>
    </w:p>
    <w:p w14:paraId="6144F63C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r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DA75003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06B5525E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r w:rsidRPr="00806A13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(</w:t>
      </w: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806A13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&lt;=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s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; 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75259A5D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Element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d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E9FE728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reateTextNode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j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773CFA9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       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x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0F24FF9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   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ell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AF2EB87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}</w:t>
      </w:r>
    </w:p>
    <w:p w14:paraId="5442A5B5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    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ow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BDC00C6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}</w:t>
      </w:r>
    </w:p>
    <w:p w14:paraId="6216749C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Body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28465DB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able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ppendChild</w:t>
      </w:r>
      <w:proofErr w:type="spell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abl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C444C96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633B0203" w14:textId="77777777" w:rsidR="00806A13" w:rsidRPr="00806A13" w:rsidRDefault="00806A13" w:rsidP="00806A1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9C9201A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806A13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utton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press</w:t>
      </w:r>
      <w:proofErr w:type="spellEnd"/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63E17EAD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CC5AF01" w14:textId="77777777" w:rsidR="00806A13" w:rsidRPr="00806A13" w:rsidRDefault="00806A13" w:rsidP="00806A1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proofErr w:type="spellStart"/>
      <w:proofErr w:type="gramStart"/>
      <w:r w:rsidRPr="00806A13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utton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ddEventListener</w:t>
      </w:r>
      <w:proofErr w:type="spellEnd"/>
      <w:proofErr w:type="gramEnd"/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806A13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lick"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r w:rsidRPr="00806A13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table</w:t>
      </w:r>
      <w:r w:rsidRPr="00806A13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3AEC7D7" w14:textId="1AD7C26A" w:rsidR="00FB7012" w:rsidRDefault="00FB7012" w:rsidP="00FB7012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Output: </w:t>
      </w:r>
    </w:p>
    <w:p w14:paraId="3292031E" w14:textId="77777777" w:rsidR="00806A13" w:rsidRDefault="00806A13" w:rsidP="00806A13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806A13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21851D9B" wp14:editId="44C8DECF">
            <wp:extent cx="2078813" cy="240909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95126" cy="2427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A1A79" w14:textId="7BB38F6B" w:rsidR="00806A13" w:rsidRPr="00FB7012" w:rsidRDefault="00806A13" w:rsidP="00806A13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806A13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67CDC24F" wp14:editId="634C76DB">
            <wp:extent cx="2602523" cy="2167401"/>
            <wp:effectExtent l="0" t="0" r="762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11172" cy="2174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C0EE4" w14:textId="0778A978" w:rsidR="00FB7012" w:rsidRDefault="00FB7012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B0A2860" w14:textId="77777777" w:rsidR="00176D71" w:rsidRDefault="00176D71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0D77DF24" w14:textId="314259DB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="00806A13" w:rsidRPr="00806A13">
        <w:t xml:space="preserve"> </w:t>
      </w:r>
      <w:r w:rsidR="00806A13" w:rsidRPr="00806A13">
        <w:rPr>
          <w:rFonts w:ascii="Times New Roman" w:hAnsi="Times New Roman" w:cs="Times New Roman"/>
          <w:b/>
          <w:bCs/>
          <w:sz w:val="24"/>
          <w:szCs w:val="24"/>
        </w:rPr>
        <w:t xml:space="preserve">Find the Age from input </w:t>
      </w:r>
      <w:proofErr w:type="gramStart"/>
      <w:r w:rsidR="00806A13" w:rsidRPr="00806A13">
        <w:rPr>
          <w:rFonts w:ascii="Times New Roman" w:hAnsi="Times New Roman" w:cs="Times New Roman"/>
          <w:b/>
          <w:bCs/>
          <w:sz w:val="24"/>
          <w:szCs w:val="24"/>
        </w:rPr>
        <w:t>date.(</w:t>
      </w:r>
      <w:proofErr w:type="gramEnd"/>
      <w:r w:rsidR="00806A13" w:rsidRPr="00806A13">
        <w:rPr>
          <w:rFonts w:ascii="Times New Roman" w:hAnsi="Times New Roman" w:cs="Times New Roman"/>
          <w:b/>
          <w:bCs/>
          <w:sz w:val="24"/>
          <w:szCs w:val="24"/>
        </w:rPr>
        <w:t xml:space="preserve">Ex. 17 </w:t>
      </w:r>
      <w:proofErr w:type="spellStart"/>
      <w:r w:rsidR="00806A13" w:rsidRPr="00806A13">
        <w:rPr>
          <w:rFonts w:ascii="Times New Roman" w:hAnsi="Times New Roman" w:cs="Times New Roman"/>
          <w:b/>
          <w:bCs/>
          <w:sz w:val="24"/>
          <w:szCs w:val="24"/>
        </w:rPr>
        <w:t>Yrs</w:t>
      </w:r>
      <w:proofErr w:type="spellEnd"/>
      <w:r w:rsidR="00806A13" w:rsidRPr="00806A13">
        <w:rPr>
          <w:rFonts w:ascii="Times New Roman" w:hAnsi="Times New Roman" w:cs="Times New Roman"/>
          <w:b/>
          <w:bCs/>
          <w:sz w:val="24"/>
          <w:szCs w:val="24"/>
        </w:rPr>
        <w:t>, 3 Monts,13 Days)</w:t>
      </w:r>
    </w:p>
    <w:p w14:paraId="4AB82F56" w14:textId="41305BD5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029F9136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E92734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35E0AA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9CC2DB9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902BF63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975271D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quiv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E6A3775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BDE7EFB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ocument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1BA7093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87D87F4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2D5593B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DCD121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number</w:t>
      </w:r>
      <w:proofErr w:type="spellEnd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1F3CA8A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press</w:t>
      </w:r>
      <w:proofErr w:type="spellEnd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51F828E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        print</w:t>
      </w:r>
    </w:p>
    <w:p w14:paraId="54E08B01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541844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ge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D7D36C4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7AAF144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3F6A57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agecalc.js"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837291D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73117A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1660F07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1B1C34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73FE347" w14:textId="77777777" w:rsidR="001B1C34" w:rsidRDefault="001B1C34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8CC344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nnected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A2BDCBF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Age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3FC06B72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number</w:t>
      </w:r>
      <w:proofErr w:type="spellEnd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3E6C902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7BA2E56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gramStart"/>
      <w:r w:rsidRPr="001B1C34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C908691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llisecond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oday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-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irthdate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F871CAC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Second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llisecond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0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2D63F4F0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nute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Second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0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EB857CD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Hour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inute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60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10D51A7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Day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Hour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4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7024902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onth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Day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.4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DB7CDA8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Year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onth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2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6F599080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5A0982F9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years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loor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Year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39F269B1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onths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loor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Month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%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2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3CD7FF9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ys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floor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geInDays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% </w:t>
      </w:r>
      <w:r w:rsidRPr="001B1C34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0.4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DB330AD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7E5F1FAE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lastRenderedPageBreak/>
        <w:t xml:space="preserve">    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`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years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proofErr w:type="spellStart"/>
      <w:proofErr w:type="gramStart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Yrs</w:t>
      </w:r>
      <w:proofErr w:type="spellEnd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,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</w:t>
      </w:r>
      <w:proofErr w:type="gramEnd"/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{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onths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 Months,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</w:t>
      </w:r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ys</w:t>
      </w: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 Days`</w:t>
      </w:r>
    </w:p>
    <w:p w14:paraId="224F5751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proofErr w:type="gram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age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58D570B4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0F517EAA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474E7FF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1B1C34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bj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press</w:t>
      </w:r>
      <w:proofErr w:type="spellEnd"/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3F4E9DE" w14:textId="77777777" w:rsidR="001B1C34" w:rsidRPr="001B1C34" w:rsidRDefault="001B1C34" w:rsidP="001B1C3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proofErr w:type="spellStart"/>
      <w:proofErr w:type="gramStart"/>
      <w:r w:rsidRPr="001B1C34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bj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ddEventListener</w:t>
      </w:r>
      <w:proofErr w:type="spellEnd"/>
      <w:proofErr w:type="gram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1B1C34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lick"</w:t>
      </w:r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proofErr w:type="spellStart"/>
      <w:r w:rsidRPr="001B1C34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Age</w:t>
      </w:r>
      <w:proofErr w:type="spellEnd"/>
      <w:r w:rsidRPr="001B1C34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0202E50C" w14:textId="77777777" w:rsidR="001B1C34" w:rsidRDefault="001B1C34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1A50F5" w14:textId="54FC4B40" w:rsidR="00806A13" w:rsidRDefault="00806A13" w:rsidP="001B1C34">
      <w:pPr>
        <w:jc w:val="center"/>
        <w:rPr>
          <w:rFonts w:ascii="Times New Roman" w:hAnsi="Times New Roman" w:cs="Times New Roman"/>
          <w:b/>
          <w:bCs/>
        </w:rPr>
      </w:pPr>
    </w:p>
    <w:p w14:paraId="7871D1A8" w14:textId="308BE787" w:rsidR="001B1C34" w:rsidRPr="00FB7012" w:rsidRDefault="001B1C34" w:rsidP="001B1C34">
      <w:pPr>
        <w:jc w:val="center"/>
        <w:rPr>
          <w:rFonts w:ascii="Times New Roman" w:hAnsi="Times New Roman" w:cs="Times New Roman"/>
          <w:b/>
          <w:bCs/>
        </w:rPr>
      </w:pPr>
    </w:p>
    <w:p w14:paraId="16FCC61E" w14:textId="6DDFC298" w:rsidR="00FB7012" w:rsidRDefault="00FB7012" w:rsidP="00FB7012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t xml:space="preserve">Output: </w:t>
      </w:r>
    </w:p>
    <w:p w14:paraId="3C393416" w14:textId="023DF9D1" w:rsidR="001B1C34" w:rsidRDefault="001B1C34" w:rsidP="001B1C34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1B1C34">
        <w:rPr>
          <w:rFonts w:ascii="Times New Roman" w:hAnsi="Times New Roman" w:cs="Times New Roman"/>
          <w:b/>
          <w:bCs/>
        </w:rPr>
        <w:drawing>
          <wp:inline distT="0" distB="0" distL="0" distR="0" wp14:anchorId="3F5BBC64" wp14:editId="3D572803">
            <wp:extent cx="2915057" cy="90500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57D40" w14:textId="6EB4779D" w:rsidR="001B1C34" w:rsidRPr="00FB7012" w:rsidRDefault="001B1C34" w:rsidP="001B1C34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1B1C34">
        <w:rPr>
          <w:rFonts w:ascii="Times New Roman" w:hAnsi="Times New Roman" w:cs="Times New Roman"/>
          <w:b/>
          <w:bCs/>
        </w:rPr>
        <w:drawing>
          <wp:inline distT="0" distB="0" distL="0" distR="0" wp14:anchorId="1C5DA23F" wp14:editId="4F26070E">
            <wp:extent cx="3096057" cy="1057423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6057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6B9EE" w14:textId="5FE8464D" w:rsidR="00FB7012" w:rsidRDefault="00FB7012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6CDDD4E2" w14:textId="153CDBF0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ACE4726" w14:textId="368C6927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3AAC9AB" w14:textId="0A07906C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F3C36E8" w14:textId="24133A8C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0B9E5A7" w14:textId="46ABF482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4DD00BF2" w14:textId="41673242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2EFFE4AC" w14:textId="29F45408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D487D91" w14:textId="0105E22C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59C251D4" w14:textId="0ECA136D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95800A1" w14:textId="401D1DFE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38147CB4" w14:textId="77777777" w:rsidR="008D02E9" w:rsidRDefault="008D02E9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745D41E3" w14:textId="674E61CB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lastRenderedPageBreak/>
        <w:t>AIM:</w:t>
      </w:r>
      <w:r w:rsidR="00EA18A0" w:rsidRPr="00EA18A0">
        <w:t xml:space="preserve"> </w:t>
      </w:r>
      <w:r w:rsidR="00EA18A0" w:rsidRPr="00EA18A0">
        <w:rPr>
          <w:rFonts w:ascii="Times New Roman" w:hAnsi="Times New Roman" w:cs="Times New Roman"/>
          <w:b/>
          <w:bCs/>
          <w:sz w:val="24"/>
          <w:szCs w:val="24"/>
        </w:rPr>
        <w:t>Find the No. of Days between two given dates</w:t>
      </w:r>
    </w:p>
    <w:p w14:paraId="38B595C1" w14:textId="6D0991A5" w:rsidR="00FB7012" w:rsidRDefault="00FB7012" w:rsidP="00FB701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443">
        <w:rPr>
          <w:rFonts w:ascii="Times New Roman" w:hAnsi="Times New Roman" w:cs="Times New Roman"/>
          <w:b/>
          <w:bCs/>
          <w:sz w:val="24"/>
          <w:szCs w:val="24"/>
        </w:rPr>
        <w:t>Source Code:</w:t>
      </w:r>
    </w:p>
    <w:p w14:paraId="11FBF70B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!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OCTYP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ml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A411F7D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lang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en</w:t>
      </w:r>
      <w:proofErr w:type="spellEnd"/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F61C49D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64C0C2CE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1FE37C5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harse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UTF-8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0AE5FBA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http-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equiv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X-UA-Compatible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E=edge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C9B3045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meta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nam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viewport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ten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width=device-width, initial-scale=1.0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4897AEC4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Document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title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7E187E06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ead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CA7B0CE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83695CC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11D671D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d_date1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0097942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npu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yp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text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d_date2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667DBBE2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calc</w:t>
      </w:r>
      <w:proofErr w:type="spellEnd"/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print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utton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009DA96B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d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ff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3B7918F5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div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FBF337E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rc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./no_of_days.js"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&lt;/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cript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5272876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body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5A481FD7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1BFA674E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lt;/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html</w:t>
      </w:r>
      <w:r w:rsidRPr="00EA18A0">
        <w:rPr>
          <w:rFonts w:ascii="Consolas" w:eastAsia="Times New Roman" w:hAnsi="Consolas" w:cs="Times New Roman"/>
          <w:color w:val="808080"/>
          <w:sz w:val="21"/>
          <w:szCs w:val="21"/>
          <w:lang w:val="en-IN" w:eastAsia="en-IN"/>
        </w:rPr>
        <w:t>&gt;</w:t>
      </w:r>
    </w:p>
    <w:p w14:paraId="23254581" w14:textId="69023224" w:rsidR="00EA18A0" w:rsidRDefault="00EA18A0" w:rsidP="00FB7012">
      <w:pPr>
        <w:rPr>
          <w:rFonts w:ascii="Times New Roman" w:hAnsi="Times New Roman" w:cs="Times New Roman"/>
          <w:b/>
          <w:bCs/>
        </w:rPr>
      </w:pPr>
    </w:p>
    <w:p w14:paraId="2D8F69FB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onsol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og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onnected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1E18684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function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proofErr w:type="gramStart"/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Age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 {</w:t>
      </w:r>
    </w:p>
    <w:p w14:paraId="73F268F7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d_date1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35B1C50A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2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id_date2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valu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7FE0ED77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te1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7302F074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te2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new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Dat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put2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52CF86A7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imeDiff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bs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gramEnd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te2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Tim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() -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te1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Time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));</w:t>
      </w:r>
    </w:p>
    <w:p w14:paraId="7E6D9FE3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var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ys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Math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eil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imeDiff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/ (</w:t>
      </w:r>
      <w:r w:rsidRPr="00EA18A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1000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EA18A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3600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* </w:t>
      </w:r>
      <w:r w:rsidRPr="00EA18A0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24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);</w:t>
      </w:r>
    </w:p>
    <w:p w14:paraId="4E9BC4E5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8DD61BA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`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${</w:t>
      </w:r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ays</w:t>
      </w: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}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 xml:space="preserve"> Days`</w:t>
      </w:r>
    </w:p>
    <w:p w14:paraId="6FFB02EB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    </w:t>
      </w:r>
      <w:proofErr w:type="spellStart"/>
      <w:proofErr w:type="gram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diff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.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nnerHTML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te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;</w:t>
      </w:r>
    </w:p>
    <w:p w14:paraId="0BABF639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}</w:t>
      </w:r>
    </w:p>
    <w:p w14:paraId="5F119E21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</w:p>
    <w:p w14:paraId="41EC4562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r w:rsidRPr="00EA18A0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le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</w:t>
      </w:r>
      <w:proofErr w:type="spell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bj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 = </w:t>
      </w:r>
      <w:proofErr w:type="spellStart"/>
      <w:proofErr w:type="gram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document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getElementById</w:t>
      </w:r>
      <w:proofErr w:type="spellEnd"/>
      <w:proofErr w:type="gram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proofErr w:type="spellStart"/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id_calc</w:t>
      </w:r>
      <w:proofErr w:type="spellEnd"/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202EA1F0" w14:textId="77777777" w:rsidR="00EA18A0" w:rsidRPr="00EA18A0" w:rsidRDefault="00EA18A0" w:rsidP="00EA18A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</w:pPr>
      <w:proofErr w:type="spellStart"/>
      <w:proofErr w:type="gramStart"/>
      <w:r w:rsidRPr="00EA18A0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bj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.</w:t>
      </w:r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addEventListener</w:t>
      </w:r>
      <w:proofErr w:type="spellEnd"/>
      <w:proofErr w:type="gram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(</w:t>
      </w:r>
      <w:r w:rsidRPr="00EA18A0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click"</w:t>
      </w:r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 xml:space="preserve">, </w:t>
      </w:r>
      <w:proofErr w:type="spellStart"/>
      <w:r w:rsidRPr="00EA18A0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ulateAge</w:t>
      </w:r>
      <w:proofErr w:type="spellEnd"/>
      <w:r w:rsidRPr="00EA18A0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);</w:t>
      </w:r>
    </w:p>
    <w:p w14:paraId="144A86BE" w14:textId="0500E0A8" w:rsidR="00EA18A0" w:rsidRDefault="00EA18A0" w:rsidP="00FB7012">
      <w:pPr>
        <w:rPr>
          <w:rFonts w:ascii="Times New Roman" w:hAnsi="Times New Roman" w:cs="Times New Roman"/>
          <w:b/>
          <w:bCs/>
        </w:rPr>
      </w:pPr>
    </w:p>
    <w:p w14:paraId="0DB749A7" w14:textId="4B913D1F" w:rsidR="008D02E9" w:rsidRDefault="008D02E9" w:rsidP="00FB7012">
      <w:pPr>
        <w:rPr>
          <w:rFonts w:ascii="Times New Roman" w:hAnsi="Times New Roman" w:cs="Times New Roman"/>
          <w:b/>
          <w:bCs/>
        </w:rPr>
      </w:pPr>
    </w:p>
    <w:p w14:paraId="1DE2A39C" w14:textId="77777777" w:rsidR="008D02E9" w:rsidRPr="00FB7012" w:rsidRDefault="008D02E9" w:rsidP="00FB7012">
      <w:pPr>
        <w:rPr>
          <w:rFonts w:ascii="Times New Roman" w:hAnsi="Times New Roman" w:cs="Times New Roman"/>
          <w:b/>
          <w:bCs/>
        </w:rPr>
      </w:pPr>
    </w:p>
    <w:p w14:paraId="293EE35C" w14:textId="74CFBD4F" w:rsidR="00FB7012" w:rsidRDefault="00FB7012" w:rsidP="00FB7012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  <w:r>
        <w:rPr>
          <w:rFonts w:ascii="TimesNewRomanPS-BoldMT" w:hAnsi="TimesNewRomanPS-BoldMT" w:cs="TimesNewRomanPS-BoldMT"/>
          <w:b/>
          <w:bCs/>
          <w:sz w:val="24"/>
          <w:szCs w:val="24"/>
        </w:rPr>
        <w:lastRenderedPageBreak/>
        <w:t xml:space="preserve">Output: </w:t>
      </w:r>
    </w:p>
    <w:p w14:paraId="609E8359" w14:textId="114635E0" w:rsidR="00EA18A0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EA18A0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1054EBB2" wp14:editId="0AB307FD">
            <wp:extent cx="4933951" cy="92132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b="51877"/>
                    <a:stretch/>
                  </pic:blipFill>
                  <pic:spPr bwMode="auto">
                    <a:xfrm>
                      <a:off x="0" y="0"/>
                      <a:ext cx="4934639" cy="9214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8D985C" w14:textId="25FA464C" w:rsidR="00EA18A0" w:rsidRPr="00FB7012" w:rsidRDefault="00EA18A0" w:rsidP="00EA18A0">
      <w:pPr>
        <w:jc w:val="center"/>
        <w:rPr>
          <w:rFonts w:ascii="TimesNewRomanPS-BoldMT" w:hAnsi="TimesNewRomanPS-BoldMT" w:cs="TimesNewRomanPS-BoldMT"/>
          <w:b/>
          <w:bCs/>
          <w:sz w:val="24"/>
          <w:szCs w:val="24"/>
        </w:rPr>
      </w:pPr>
      <w:r w:rsidRPr="00EA18A0">
        <w:rPr>
          <w:rFonts w:ascii="TimesNewRomanPS-BoldMT" w:hAnsi="TimesNewRomanPS-BoldMT" w:cs="TimesNewRomanPS-BoldMT"/>
          <w:b/>
          <w:bCs/>
          <w:sz w:val="24"/>
          <w:szCs w:val="24"/>
        </w:rPr>
        <w:drawing>
          <wp:inline distT="0" distB="0" distL="0" distR="0" wp14:anchorId="0D679A98" wp14:editId="5AA2698C">
            <wp:extent cx="5201376" cy="142894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428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2BEC4" w14:textId="77777777" w:rsidR="00FB7012" w:rsidRPr="00FB7012" w:rsidRDefault="00FB7012" w:rsidP="00D20443">
      <w:pPr>
        <w:rPr>
          <w:rFonts w:ascii="TimesNewRomanPS-BoldMT" w:hAnsi="TimesNewRomanPS-BoldMT" w:cs="TimesNewRomanPS-BoldMT"/>
          <w:b/>
          <w:bCs/>
          <w:sz w:val="24"/>
          <w:szCs w:val="24"/>
        </w:rPr>
      </w:pPr>
    </w:p>
    <w:p w14:paraId="1CC8DE38" w14:textId="54DE4634" w:rsidR="00AB3940" w:rsidRPr="00BB3A05" w:rsidRDefault="00BB3A05" w:rsidP="00D2044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B3A05">
        <w:rPr>
          <w:rFonts w:ascii="Times New Roman" w:hAnsi="Times New Roman" w:cs="Times New Roman"/>
          <w:b/>
          <w:bCs/>
          <w:sz w:val="24"/>
          <w:szCs w:val="24"/>
        </w:rPr>
        <w:t>Conclusion:</w:t>
      </w:r>
      <w:r w:rsidR="008D02E9">
        <w:rPr>
          <w:rFonts w:ascii="Times New Roman" w:hAnsi="Times New Roman" w:cs="Times New Roman"/>
          <w:b/>
          <w:bCs/>
          <w:sz w:val="24"/>
          <w:szCs w:val="24"/>
        </w:rPr>
        <w:t xml:space="preserve"> From the above programs I have learned the function, Date object and events in Java Script.</w:t>
      </w:r>
    </w:p>
    <w:sectPr w:rsidR="00AB3940" w:rsidRPr="00BB3A05" w:rsidSect="00EF1AA5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pgNumType w:start="9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DD5FCC" w14:textId="77777777" w:rsidR="006B6F45" w:rsidRDefault="006B6F45" w:rsidP="00BB3A05">
      <w:pPr>
        <w:spacing w:after="0" w:line="240" w:lineRule="auto"/>
      </w:pPr>
      <w:r>
        <w:separator/>
      </w:r>
    </w:p>
  </w:endnote>
  <w:endnote w:type="continuationSeparator" w:id="0">
    <w:p w14:paraId="4E09EA1E" w14:textId="77777777" w:rsidR="006B6F45" w:rsidRDefault="006B6F45" w:rsidP="00BB3A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BB3A05" w14:paraId="7F93B247" w14:textId="77777777">
      <w:trPr>
        <w:trHeight w:hRule="exact" w:val="115"/>
        <w:jc w:val="center"/>
      </w:trPr>
      <w:tc>
        <w:tcPr>
          <w:tcW w:w="4686" w:type="dxa"/>
          <w:shd w:val="clear" w:color="auto" w:fill="4472C4" w:themeFill="accent1"/>
          <w:tcMar>
            <w:top w:w="0" w:type="dxa"/>
            <w:bottom w:w="0" w:type="dxa"/>
          </w:tcMar>
        </w:tcPr>
        <w:p w14:paraId="0639187A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rPr>
              <w:b/>
              <w:caps/>
              <w:szCs w:val="28"/>
            </w:rPr>
          </w:pPr>
        </w:p>
      </w:tc>
      <w:tc>
        <w:tcPr>
          <w:tcW w:w="4674" w:type="dxa"/>
          <w:shd w:val="clear" w:color="auto" w:fill="4472C4" w:themeFill="accent1"/>
          <w:tcMar>
            <w:top w:w="0" w:type="dxa"/>
            <w:bottom w:w="0" w:type="dxa"/>
          </w:tcMar>
        </w:tcPr>
        <w:p w14:paraId="576CAF73" w14:textId="77777777" w:rsidR="00BB3A05" w:rsidRPr="0021201D" w:rsidRDefault="00BB3A05">
          <w:pPr>
            <w:pStyle w:val="Header"/>
            <w:tabs>
              <w:tab w:val="clear" w:pos="4680"/>
              <w:tab w:val="clear" w:pos="9360"/>
            </w:tabs>
            <w:jc w:val="right"/>
            <w:rPr>
              <w:b/>
              <w:caps/>
              <w:szCs w:val="28"/>
            </w:rPr>
          </w:pPr>
        </w:p>
      </w:tc>
    </w:tr>
    <w:tr w:rsidR="00BB3A05" w14:paraId="3B7C40B7" w14:textId="77777777">
      <w:trPr>
        <w:jc w:val="center"/>
      </w:trPr>
      <w:sdt>
        <w:sdtPr>
          <w:rPr>
            <w:b/>
            <w:caps/>
            <w:color w:val="808080" w:themeColor="background1" w:themeShade="80"/>
            <w:szCs w:val="28"/>
          </w:rPr>
          <w:alias w:val="Author"/>
          <w:tag w:val=""/>
          <w:id w:val="1534151868"/>
          <w:placeholder>
            <w:docPart w:val="A10B234598ED45A3A49659EEA0F7C0E9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02B5663" w14:textId="31180778" w:rsidR="00BB3A05" w:rsidRPr="0021201D" w:rsidRDefault="00BB3A05">
              <w:pPr>
                <w:pStyle w:val="Footer"/>
                <w:tabs>
                  <w:tab w:val="clear" w:pos="4680"/>
                  <w:tab w:val="clear" w:pos="9360"/>
                </w:tabs>
                <w:rPr>
                  <w:b/>
                  <w:caps/>
                  <w:color w:val="808080" w:themeColor="background1" w:themeShade="80"/>
                  <w:szCs w:val="28"/>
                </w:rPr>
              </w:pPr>
              <w:r w:rsidRPr="0021201D">
                <w:rPr>
                  <w:b/>
                  <w:caps/>
                  <w:color w:val="808080" w:themeColor="background1" w:themeShade="80"/>
                  <w:szCs w:val="28"/>
                </w:rPr>
                <w:t>2</w:t>
              </w:r>
              <w:r w:rsidR="008D02E9">
                <w:rPr>
                  <w:b/>
                  <w:caps/>
                  <w:color w:val="808080" w:themeColor="background1" w:themeShade="80"/>
                  <w:szCs w:val="28"/>
                </w:rPr>
                <w:t>1it068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799DF2E5" w14:textId="6D2690F9" w:rsidR="00BB3A05" w:rsidRPr="0021201D" w:rsidRDefault="00BB3A05">
          <w:pPr>
            <w:pStyle w:val="Footer"/>
            <w:tabs>
              <w:tab w:val="clear" w:pos="4680"/>
              <w:tab w:val="clear" w:pos="9360"/>
            </w:tabs>
            <w:jc w:val="right"/>
            <w:rPr>
              <w:b/>
              <w:caps/>
              <w:color w:val="808080" w:themeColor="background1" w:themeShade="80"/>
              <w:szCs w:val="28"/>
            </w:rPr>
          </w:pP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begin"/>
          </w:r>
          <w:r w:rsidRPr="0021201D">
            <w:rPr>
              <w:b/>
              <w:caps/>
              <w:color w:val="808080" w:themeColor="background1" w:themeShade="80"/>
              <w:szCs w:val="28"/>
            </w:rPr>
            <w:instrText xml:space="preserve"> PAGE   \* MERGEFORMAT </w:instrText>
          </w:r>
          <w:r w:rsidRPr="0021201D">
            <w:rPr>
              <w:b/>
              <w:caps/>
              <w:color w:val="808080" w:themeColor="background1" w:themeShade="80"/>
              <w:szCs w:val="28"/>
            </w:rPr>
            <w:fldChar w:fldCharType="separate"/>
          </w:r>
          <w:r w:rsidR="00AB3940">
            <w:rPr>
              <w:b/>
              <w:caps/>
              <w:noProof/>
              <w:color w:val="808080" w:themeColor="background1" w:themeShade="80"/>
              <w:szCs w:val="28"/>
            </w:rPr>
            <w:t>1</w:t>
          </w:r>
          <w:r w:rsidRPr="0021201D">
            <w:rPr>
              <w:b/>
              <w:caps/>
              <w:noProof/>
              <w:color w:val="808080" w:themeColor="background1" w:themeShade="80"/>
              <w:szCs w:val="28"/>
            </w:rPr>
            <w:fldChar w:fldCharType="end"/>
          </w:r>
        </w:p>
      </w:tc>
    </w:tr>
  </w:tbl>
  <w:p w14:paraId="5C520174" w14:textId="77777777" w:rsidR="00BB3A05" w:rsidRDefault="00BB3A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67878" w14:textId="77777777" w:rsidR="006B6F45" w:rsidRDefault="006B6F45" w:rsidP="00BB3A05">
      <w:pPr>
        <w:spacing w:after="0" w:line="240" w:lineRule="auto"/>
      </w:pPr>
      <w:r>
        <w:separator/>
      </w:r>
    </w:p>
  </w:footnote>
  <w:footnote w:type="continuationSeparator" w:id="0">
    <w:p w14:paraId="634C0A01" w14:textId="77777777" w:rsidR="006B6F45" w:rsidRDefault="006B6F45" w:rsidP="00BB3A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3DF95" w14:textId="63CE94F1" w:rsidR="00BB3A05" w:rsidRPr="00BB3A05" w:rsidRDefault="00000000">
    <w:pPr>
      <w:pStyle w:val="Header"/>
      <w:rPr>
        <w:b/>
        <w:bCs/>
        <w:sz w:val="24"/>
        <w:szCs w:val="24"/>
      </w:rPr>
    </w:pP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Title"/>
        <w:id w:val="78404852"/>
        <w:placeholder>
          <w:docPart w:val="BD1D1EBF5EA448F1B505932B8BAA1529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255 – Web Technologies</w:t>
        </w:r>
      </w:sdtContent>
    </w:sdt>
    <w:r w:rsidR="00BB3A05" w:rsidRPr="00BB3A05">
      <w:rPr>
        <w:rFonts w:asciiTheme="majorHAnsi" w:eastAsiaTheme="majorEastAsia" w:hAnsiTheme="majorHAnsi" w:cstheme="majorBidi"/>
        <w:b/>
        <w:bCs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b/>
          <w:bCs/>
          <w:color w:val="4472C4" w:themeColor="accent1"/>
          <w:sz w:val="24"/>
          <w:szCs w:val="24"/>
        </w:rPr>
        <w:alias w:val="Date"/>
        <w:id w:val="78404859"/>
        <w:placeholder>
          <w:docPart w:val="374649C3DC6D41BDA918C920A82C9121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Content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CSPIT-</w:t>
        </w:r>
        <w:r w:rsidR="00AB3940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KDP</w:t>
        </w:r>
        <w:r w:rsidR="00BB3A05" w:rsidRPr="00BB3A05">
          <w:rPr>
            <w:rFonts w:asciiTheme="majorHAnsi" w:eastAsiaTheme="majorEastAsia" w:hAnsiTheme="majorHAnsi" w:cstheme="majorBidi"/>
            <w:b/>
            <w:bCs/>
            <w:color w:val="4472C4" w:themeColor="accent1"/>
            <w:sz w:val="24"/>
            <w:szCs w:val="24"/>
          </w:rPr>
          <w:t>IT</w:t>
        </w:r>
      </w:sdtContent>
    </w:sdt>
  </w:p>
  <w:p w14:paraId="4F836F71" w14:textId="77777777" w:rsidR="00BB3A05" w:rsidRPr="00BB3A05" w:rsidRDefault="00BB3A05">
    <w:pPr>
      <w:pStyle w:val="Header"/>
      <w:rPr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C9270E"/>
    <w:multiLevelType w:val="multilevel"/>
    <w:tmpl w:val="FE8CC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95665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yNDc0NDcyNTc3NjRR0lEKTi0uzszPAykwrAUAt+jmOSwAAAA="/>
  </w:docVars>
  <w:rsids>
    <w:rsidRoot w:val="008F7F48"/>
    <w:rsid w:val="00074D46"/>
    <w:rsid w:val="00176D71"/>
    <w:rsid w:val="001B1C34"/>
    <w:rsid w:val="0021201D"/>
    <w:rsid w:val="00327A8A"/>
    <w:rsid w:val="00382506"/>
    <w:rsid w:val="003E0723"/>
    <w:rsid w:val="004F6091"/>
    <w:rsid w:val="005577A4"/>
    <w:rsid w:val="006B6F45"/>
    <w:rsid w:val="00806A13"/>
    <w:rsid w:val="008D02E9"/>
    <w:rsid w:val="008F7F48"/>
    <w:rsid w:val="00AB3940"/>
    <w:rsid w:val="00AD4D73"/>
    <w:rsid w:val="00B55114"/>
    <w:rsid w:val="00BB3A05"/>
    <w:rsid w:val="00BE15D0"/>
    <w:rsid w:val="00D20443"/>
    <w:rsid w:val="00EA18A0"/>
    <w:rsid w:val="00EF1AA5"/>
    <w:rsid w:val="00FB7012"/>
    <w:rsid w:val="00FF3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99D6B0F"/>
  <w15:chartTrackingRefBased/>
  <w15:docId w15:val="{999651D6-CD98-4C85-A376-A0F86057D0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3A05"/>
  </w:style>
  <w:style w:type="paragraph" w:styleId="Footer">
    <w:name w:val="footer"/>
    <w:basedOn w:val="Normal"/>
    <w:link w:val="FooterChar"/>
    <w:uiPriority w:val="99"/>
    <w:unhideWhenUsed/>
    <w:rsid w:val="00BB3A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3A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43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1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66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3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7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8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2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64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8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2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5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59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0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68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5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4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3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8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9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4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39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5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72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0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0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9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8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5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9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8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8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4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1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0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81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5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88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7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10B234598ED45A3A49659EEA0F7C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F51FBA-B525-4EB5-87D4-D43CF085A57E}"/>
      </w:docPartPr>
      <w:docPartBody>
        <w:p w:rsidR="006E516D" w:rsidRDefault="003C3877" w:rsidP="003C3877">
          <w:pPr>
            <w:pStyle w:val="A10B234598ED45A3A49659EEA0F7C0E9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BD1D1EBF5EA448F1B505932B8BAA15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DB1D65-4782-462B-8CB5-7F4BA3F2BC9B}"/>
      </w:docPartPr>
      <w:docPartBody>
        <w:p w:rsidR="006E516D" w:rsidRDefault="003C3877" w:rsidP="003C3877">
          <w:pPr>
            <w:pStyle w:val="BD1D1EBF5EA448F1B505932B8BAA1529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374649C3DC6D41BDA918C920A82C91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E21EDC-F0DF-4337-99E5-C98C5B301C11}"/>
      </w:docPartPr>
      <w:docPartBody>
        <w:p w:rsidR="006E516D" w:rsidRDefault="003C3877" w:rsidP="003C3877">
          <w:pPr>
            <w:pStyle w:val="374649C3DC6D41BDA918C920A82C9121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C3877"/>
    <w:rsid w:val="003C3877"/>
    <w:rsid w:val="005C2125"/>
    <w:rsid w:val="0066339C"/>
    <w:rsid w:val="006E516D"/>
    <w:rsid w:val="0092012E"/>
    <w:rsid w:val="00DD03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C3877"/>
    <w:rPr>
      <w:color w:val="808080"/>
    </w:rPr>
  </w:style>
  <w:style w:type="paragraph" w:customStyle="1" w:styleId="A10B234598ED45A3A49659EEA0F7C0E9">
    <w:name w:val="A10B234598ED45A3A49659EEA0F7C0E9"/>
    <w:rsid w:val="003C3877"/>
  </w:style>
  <w:style w:type="paragraph" w:customStyle="1" w:styleId="BD1D1EBF5EA448F1B505932B8BAA1529">
    <w:name w:val="BD1D1EBF5EA448F1B505932B8BAA1529"/>
    <w:rsid w:val="003C3877"/>
  </w:style>
  <w:style w:type="paragraph" w:customStyle="1" w:styleId="374649C3DC6D41BDA918C920A82C9121">
    <w:name w:val="374649C3DC6D41BDA918C920A82C9121"/>
    <w:rsid w:val="003C38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CSPIT-KDPIT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B56CC0-D5E3-4467-A7FB-1CCC697D2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0</Pages>
  <Words>903</Words>
  <Characters>515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T255 – Web Technologies</vt:lpstr>
    </vt:vector>
  </TitlesOfParts>
  <Company/>
  <LinksUpToDate>false</LinksUpToDate>
  <CharactersWithSpaces>6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255 – Web Technologies</dc:title>
  <dc:subject/>
  <dc:creator>21it068</dc:creator>
  <cp:keywords/>
  <dc:description/>
  <cp:lastModifiedBy>hiranj kotak</cp:lastModifiedBy>
  <cp:revision>7</cp:revision>
  <cp:lastPrinted>2023-01-17T16:34:00Z</cp:lastPrinted>
  <dcterms:created xsi:type="dcterms:W3CDTF">2023-01-17T12:43:00Z</dcterms:created>
  <dcterms:modified xsi:type="dcterms:W3CDTF">2023-01-17T16:57:00Z</dcterms:modified>
</cp:coreProperties>
</file>